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9F8F5B" w14:textId="14CE30F3" w:rsidR="004C7280" w:rsidRPr="005725AB" w:rsidRDefault="00D82F98" w:rsidP="00FB1E96">
      <w:pPr>
        <w:spacing w:afterLines="50" w:after="180" w:line="440" w:lineRule="exact"/>
        <w:jc w:val="center"/>
        <w:rPr>
          <w:rFonts w:ascii="Times New Roman" w:eastAsia="標楷體" w:hAnsi="Times New Roman" w:cs="Times New Roman"/>
          <w:b/>
          <w:bCs/>
          <w:sz w:val="32"/>
          <w:szCs w:val="32"/>
        </w:rPr>
      </w:pPr>
      <w:r w:rsidRPr="005725AB">
        <w:rPr>
          <w:rFonts w:ascii="Times New Roman" w:eastAsia="標楷體" w:hAnsi="Times New Roman" w:cs="Times New Roman"/>
          <w:b/>
          <w:bCs/>
          <w:sz w:val="32"/>
          <w:szCs w:val="32"/>
        </w:rPr>
        <w:t>著作權聲明暨轉讓同意書</w:t>
      </w:r>
    </w:p>
    <w:p w14:paraId="45734125" w14:textId="243851B5" w:rsidR="00337984" w:rsidRPr="005725AB" w:rsidRDefault="004C7280" w:rsidP="0087290A">
      <w:pPr>
        <w:spacing w:after="0" w:line="440" w:lineRule="exact"/>
        <w:ind w:firstLineChars="200" w:firstLine="560"/>
        <w:rPr>
          <w:rFonts w:ascii="Times New Roman" w:eastAsia="標楷體" w:hAnsi="Times New Roman" w:cs="Times New Roman"/>
          <w:sz w:val="28"/>
          <w:szCs w:val="28"/>
        </w:rPr>
      </w:pPr>
      <w:r w:rsidRPr="005725AB">
        <w:rPr>
          <w:rFonts w:ascii="Times New Roman" w:eastAsia="標楷體" w:hAnsi="Times New Roman" w:cs="Times New Roman"/>
          <w:sz w:val="28"/>
          <w:szCs w:val="28"/>
        </w:rPr>
        <w:t>本人（即立同意書人）報名參加長庚大學「交換學生影片創作競賽」（下稱本活動），特此聲明並同意下列事項：</w:t>
      </w:r>
    </w:p>
    <w:p w14:paraId="015E3DCA" w14:textId="0E849067" w:rsidR="00E33FA7" w:rsidRPr="005725AB" w:rsidRDefault="00337984" w:rsidP="00337984">
      <w:pPr>
        <w:pStyle w:val="a9"/>
        <w:numPr>
          <w:ilvl w:val="0"/>
          <w:numId w:val="24"/>
        </w:numPr>
        <w:spacing w:after="0" w:line="440" w:lineRule="exact"/>
        <w:ind w:left="709" w:hanging="709"/>
        <w:rPr>
          <w:rFonts w:ascii="Times New Roman" w:eastAsia="標楷體" w:hAnsi="Times New Roman" w:cs="Times New Roman"/>
          <w:sz w:val="28"/>
          <w:szCs w:val="28"/>
        </w:rPr>
      </w:pPr>
      <w:r w:rsidRPr="005725AB">
        <w:rPr>
          <w:rFonts w:ascii="Times New Roman" w:eastAsia="標楷體" w:hAnsi="Times New Roman" w:cs="Times New Roman"/>
          <w:sz w:val="28"/>
          <w:szCs w:val="28"/>
        </w:rPr>
        <w:t>本人所提交之參賽作品，</w:t>
      </w:r>
      <w:r w:rsidR="006C5537" w:rsidRPr="005725AB">
        <w:rPr>
          <w:rFonts w:ascii="Times New Roman" w:eastAsia="標楷體" w:hAnsi="Times New Roman" w:cs="Times New Roman"/>
          <w:sz w:val="28"/>
          <w:szCs w:val="28"/>
        </w:rPr>
        <w:t>係出於本人之原始創作，並未</w:t>
      </w:r>
      <w:r w:rsidR="00045CAF" w:rsidRPr="005725AB">
        <w:rPr>
          <w:rFonts w:ascii="Times New Roman" w:eastAsia="標楷體" w:hAnsi="Times New Roman" w:cs="Times New Roman"/>
          <w:sz w:val="28"/>
          <w:szCs w:val="28"/>
        </w:rPr>
        <w:t>參加過其他比賽、</w:t>
      </w:r>
      <w:r w:rsidR="006C5537" w:rsidRPr="005725AB">
        <w:rPr>
          <w:rFonts w:ascii="Times New Roman" w:eastAsia="標楷體" w:hAnsi="Times New Roman" w:cs="Times New Roman"/>
          <w:sz w:val="28"/>
          <w:szCs w:val="28"/>
        </w:rPr>
        <w:t>公開發表或展出，亦未曾獲其他單位獎項或補助，</w:t>
      </w:r>
      <w:r w:rsidRPr="005725AB">
        <w:rPr>
          <w:rFonts w:ascii="Times New Roman" w:eastAsia="標楷體" w:hAnsi="Times New Roman" w:cs="Times New Roman"/>
          <w:sz w:val="28"/>
          <w:szCs w:val="28"/>
        </w:rPr>
        <w:t>絕無抄襲、仿冒、剽竊等侵害他人智慧財產權或其他權利之情事</w:t>
      </w:r>
      <w:r w:rsidR="001D7B09" w:rsidRPr="005725AB">
        <w:rPr>
          <w:rFonts w:ascii="Times New Roman" w:eastAsia="標楷體" w:hAnsi="Times New Roman" w:cs="Times New Roman"/>
          <w:sz w:val="28"/>
          <w:szCs w:val="28"/>
        </w:rPr>
        <w:t>；如作品中包含第三人之素材（含音樂、圖片、影片、字型等），本人已合法取得授權</w:t>
      </w:r>
      <w:r w:rsidR="0056186C" w:rsidRPr="005725AB">
        <w:rPr>
          <w:rFonts w:ascii="Times New Roman" w:eastAsia="標楷體" w:hAnsi="Times New Roman" w:cs="Times New Roman"/>
          <w:sz w:val="28"/>
          <w:szCs w:val="28"/>
        </w:rPr>
        <w:t>，</w:t>
      </w:r>
      <w:r w:rsidR="001D7B09" w:rsidRPr="005725AB">
        <w:rPr>
          <w:rFonts w:ascii="Times New Roman" w:eastAsia="標楷體" w:hAnsi="Times New Roman" w:cs="Times New Roman"/>
          <w:sz w:val="28"/>
          <w:szCs w:val="28"/>
        </w:rPr>
        <w:t>並能提供相關授權文件。</w:t>
      </w:r>
      <w:r w:rsidRPr="005725AB">
        <w:rPr>
          <w:rFonts w:ascii="Times New Roman" w:eastAsia="標楷體" w:hAnsi="Times New Roman" w:cs="Times New Roman"/>
          <w:sz w:val="28"/>
          <w:szCs w:val="28"/>
        </w:rPr>
        <w:t>如有違反，本人願負</w:t>
      </w:r>
      <w:r w:rsidR="00557CCE" w:rsidRPr="005725AB">
        <w:rPr>
          <w:rFonts w:ascii="Times New Roman" w:eastAsia="標楷體" w:hAnsi="Times New Roman" w:cs="Times New Roman"/>
          <w:sz w:val="28"/>
          <w:szCs w:val="28"/>
        </w:rPr>
        <w:t>相關之</w:t>
      </w:r>
      <w:r w:rsidRPr="005725AB">
        <w:rPr>
          <w:rFonts w:ascii="Times New Roman" w:eastAsia="標楷體" w:hAnsi="Times New Roman" w:cs="Times New Roman"/>
          <w:sz w:val="28"/>
          <w:szCs w:val="28"/>
        </w:rPr>
        <w:t>法律責任；如有以上情事發生而取消本人參賽或得獎資格，本人願無條件歸還所領取之獎狀及獎金，如因而致主辦單位受有損害者，應負賠償責任。</w:t>
      </w:r>
    </w:p>
    <w:p w14:paraId="07DEE553" w14:textId="542B2ADE" w:rsidR="002C510E" w:rsidRPr="005725AB" w:rsidRDefault="00441E7D" w:rsidP="00FC5039">
      <w:pPr>
        <w:pStyle w:val="a9"/>
        <w:numPr>
          <w:ilvl w:val="0"/>
          <w:numId w:val="24"/>
        </w:numPr>
        <w:spacing w:after="0" w:line="440" w:lineRule="exact"/>
        <w:ind w:left="709" w:hanging="709"/>
        <w:rPr>
          <w:rFonts w:ascii="Times New Roman" w:eastAsia="標楷體" w:hAnsi="Times New Roman" w:cs="Times New Roman"/>
          <w:sz w:val="28"/>
          <w:szCs w:val="28"/>
        </w:rPr>
      </w:pPr>
      <w:r w:rsidRPr="005725AB">
        <w:rPr>
          <w:rFonts w:ascii="Times New Roman" w:eastAsia="標楷體" w:hAnsi="Times New Roman" w:cs="Times New Roman"/>
          <w:sz w:val="28"/>
          <w:szCs w:val="28"/>
        </w:rPr>
        <w:t>本人參與本活動所提交作品之著作財產權</w:t>
      </w:r>
      <w:r w:rsidR="00F174B2" w:rsidRPr="005725AB">
        <w:rPr>
          <w:rFonts w:ascii="Times New Roman" w:eastAsia="標楷體" w:hAnsi="Times New Roman" w:cs="Times New Roman"/>
          <w:sz w:val="28"/>
          <w:szCs w:val="28"/>
        </w:rPr>
        <w:t>及再授權著作財產權歸屬於主辦單位，</w:t>
      </w:r>
      <w:r w:rsidR="00AD69DE" w:rsidRPr="005725AB">
        <w:rPr>
          <w:rFonts w:ascii="Times New Roman" w:eastAsia="標楷體" w:hAnsi="Times New Roman" w:cs="Times New Roman"/>
          <w:sz w:val="28"/>
          <w:szCs w:val="28"/>
        </w:rPr>
        <w:t>主辦單位日後不限地域、次數、時間，得以任何形式（含但不限於網路平台、社群媒體、推廣活動等）重製、改作、散布、公開傳輸、公開發表，或授權第三人使用，且不需另行通知及支付報酬，本人無異議亦不另行索取費用。</w:t>
      </w:r>
    </w:p>
    <w:p w14:paraId="4CD710D3" w14:textId="70F8A286" w:rsidR="000F219E" w:rsidRPr="005725AB" w:rsidRDefault="000F219E" w:rsidP="00FC5039">
      <w:pPr>
        <w:pStyle w:val="a9"/>
        <w:numPr>
          <w:ilvl w:val="0"/>
          <w:numId w:val="24"/>
        </w:numPr>
        <w:spacing w:after="0" w:line="440" w:lineRule="exact"/>
        <w:ind w:left="709" w:hanging="709"/>
        <w:rPr>
          <w:rFonts w:ascii="Times New Roman" w:eastAsia="標楷體" w:hAnsi="Times New Roman" w:cs="Times New Roman"/>
          <w:sz w:val="28"/>
          <w:szCs w:val="28"/>
        </w:rPr>
      </w:pPr>
      <w:r w:rsidRPr="005725AB">
        <w:rPr>
          <w:rFonts w:ascii="Times New Roman" w:eastAsia="標楷體" w:hAnsi="Times New Roman" w:cs="Times New Roman"/>
          <w:sz w:val="28"/>
          <w:szCs w:val="28"/>
        </w:rPr>
        <w:t>本人同意主辦單位於使用或改作作品時，得不署名或依情況變更署名方式，本人不主張著作人格權，包括但不限於姓名表示權及禁止不當修改權。</w:t>
      </w:r>
    </w:p>
    <w:p w14:paraId="55AE0E52" w14:textId="43337CDB" w:rsidR="005D08AE" w:rsidRPr="005725AB" w:rsidRDefault="002C510E" w:rsidP="00FC5039">
      <w:pPr>
        <w:pStyle w:val="a9"/>
        <w:numPr>
          <w:ilvl w:val="0"/>
          <w:numId w:val="24"/>
        </w:numPr>
        <w:spacing w:after="0" w:line="440" w:lineRule="exact"/>
        <w:ind w:left="709" w:hanging="709"/>
        <w:rPr>
          <w:rFonts w:ascii="Times New Roman" w:eastAsia="標楷體" w:hAnsi="Times New Roman" w:cs="Times New Roman"/>
          <w:sz w:val="28"/>
          <w:szCs w:val="28"/>
        </w:rPr>
      </w:pPr>
      <w:r w:rsidRPr="005725AB">
        <w:rPr>
          <w:rFonts w:ascii="Times New Roman" w:eastAsia="標楷體" w:hAnsi="Times New Roman" w:cs="Times New Roman"/>
          <w:sz w:val="28"/>
          <w:szCs w:val="28"/>
        </w:rPr>
        <w:t>若本人提交之作品涉及本人或他人肖像、姓名、聲音等個人資料，本人已合法取得肖像權及個人資料利用同意，並同意主辦單位為本活動及後續推廣之需要，</w:t>
      </w:r>
      <w:r w:rsidR="00ED4AAE" w:rsidRPr="005725AB">
        <w:rPr>
          <w:rFonts w:ascii="Times New Roman" w:eastAsia="標楷體" w:hAnsi="Times New Roman" w:cs="Times New Roman"/>
          <w:sz w:val="28"/>
          <w:szCs w:val="28"/>
        </w:rPr>
        <w:t>以任何方式及媒介使用該等肖像、姓名、聲音及相關資料，且不另行支付報酬。</w:t>
      </w:r>
      <w:r w:rsidR="004C7280" w:rsidRPr="005725AB">
        <w:rPr>
          <w:rFonts w:ascii="Times New Roman" w:eastAsia="標楷體" w:hAnsi="Times New Roman" w:cs="Times New Roman"/>
          <w:sz w:val="28"/>
          <w:szCs w:val="28"/>
        </w:rPr>
        <w:cr/>
      </w:r>
    </w:p>
    <w:p w14:paraId="7D10C89D" w14:textId="77777777" w:rsidR="00FC5039" w:rsidRPr="005725AB" w:rsidRDefault="00FC5039" w:rsidP="00FC5039">
      <w:pPr>
        <w:spacing w:after="0" w:line="440" w:lineRule="exact"/>
        <w:rPr>
          <w:rFonts w:ascii="Times New Roman" w:eastAsia="標楷體" w:hAnsi="Times New Roman" w:cs="Times New Roman"/>
          <w:sz w:val="28"/>
          <w:szCs w:val="28"/>
        </w:rPr>
      </w:pPr>
      <w:r w:rsidRPr="005725AB">
        <w:rPr>
          <w:rFonts w:ascii="Times New Roman" w:eastAsia="標楷體" w:hAnsi="Times New Roman" w:cs="Times New Roman"/>
          <w:sz w:val="28"/>
          <w:szCs w:val="28"/>
        </w:rPr>
        <w:t>此致</w:t>
      </w:r>
    </w:p>
    <w:p w14:paraId="32B1C9B6" w14:textId="77777777" w:rsidR="00FC5039" w:rsidRPr="005725AB" w:rsidRDefault="00FC5039" w:rsidP="00FC5039">
      <w:pPr>
        <w:spacing w:after="0" w:line="440" w:lineRule="exact"/>
        <w:rPr>
          <w:rFonts w:ascii="Times New Roman" w:eastAsia="標楷體" w:hAnsi="Times New Roman" w:cs="Times New Roman"/>
          <w:sz w:val="28"/>
          <w:szCs w:val="28"/>
        </w:rPr>
      </w:pPr>
      <w:r w:rsidRPr="005725AB">
        <w:rPr>
          <w:rFonts w:ascii="Times New Roman" w:eastAsia="標楷體" w:hAnsi="Times New Roman" w:cs="Times New Roman"/>
          <w:sz w:val="28"/>
          <w:szCs w:val="28"/>
        </w:rPr>
        <w:t>長庚大學國際事務處</w:t>
      </w:r>
    </w:p>
    <w:p w14:paraId="6FA05E9D" w14:textId="77777777" w:rsidR="00FC5039" w:rsidRPr="005725AB" w:rsidRDefault="00FC5039" w:rsidP="00FC5039">
      <w:pPr>
        <w:spacing w:after="0" w:line="440" w:lineRule="exact"/>
        <w:rPr>
          <w:rFonts w:ascii="Times New Roman" w:eastAsia="標楷體" w:hAnsi="Times New Roman" w:cs="Times New Roman"/>
          <w:sz w:val="28"/>
          <w:szCs w:val="28"/>
        </w:rPr>
      </w:pPr>
    </w:p>
    <w:p w14:paraId="587B94CA" w14:textId="07C4120A" w:rsidR="00E25A27" w:rsidRPr="005725AB" w:rsidRDefault="00FC5039" w:rsidP="00FC5039">
      <w:pPr>
        <w:spacing w:after="0" w:line="440" w:lineRule="exact"/>
        <w:rPr>
          <w:rFonts w:ascii="Times New Roman" w:eastAsia="標楷體" w:hAnsi="Times New Roman" w:cs="Times New Roman"/>
          <w:sz w:val="28"/>
          <w:szCs w:val="28"/>
        </w:rPr>
      </w:pPr>
      <w:r w:rsidRPr="005725AB">
        <w:rPr>
          <w:rFonts w:ascii="Times New Roman" w:eastAsia="標楷體" w:hAnsi="Times New Roman" w:cs="Times New Roman"/>
          <w:sz w:val="28"/>
          <w:szCs w:val="28"/>
        </w:rPr>
        <w:t>立同意書人：</w:t>
      </w:r>
      <w:r w:rsidRPr="005725AB">
        <w:rPr>
          <w:rFonts w:ascii="Times New Roman" w:eastAsia="標楷體" w:hAnsi="Times New Roman" w:cs="Times New Roman"/>
          <w:sz w:val="28"/>
          <w:szCs w:val="28"/>
        </w:rPr>
        <w:t xml:space="preserve"> </w:t>
      </w:r>
    </w:p>
    <w:p w14:paraId="36D94DA8" w14:textId="4B87FB56" w:rsidR="00FC5039" w:rsidRPr="005725AB" w:rsidRDefault="00FC5039" w:rsidP="00FC5039">
      <w:pPr>
        <w:spacing w:after="0" w:line="440" w:lineRule="exact"/>
        <w:rPr>
          <w:rFonts w:ascii="Times New Roman" w:eastAsia="標楷體" w:hAnsi="Times New Roman" w:cs="Times New Roman"/>
          <w:sz w:val="28"/>
          <w:szCs w:val="28"/>
        </w:rPr>
      </w:pPr>
      <w:r w:rsidRPr="005725AB">
        <w:rPr>
          <w:rFonts w:ascii="Times New Roman" w:eastAsia="標楷體" w:hAnsi="Times New Roman" w:cs="Times New Roman"/>
          <w:sz w:val="28"/>
          <w:szCs w:val="28"/>
        </w:rPr>
        <w:t>立同意書人</w:t>
      </w:r>
      <w:r w:rsidR="007D142C" w:rsidRPr="005725AB">
        <w:rPr>
          <w:rFonts w:ascii="Times New Roman" w:eastAsia="標楷體" w:hAnsi="Times New Roman" w:cs="Times New Roman"/>
          <w:sz w:val="28"/>
          <w:szCs w:val="28"/>
        </w:rPr>
        <w:t>身分證字號</w:t>
      </w:r>
      <w:r w:rsidRPr="005725AB">
        <w:rPr>
          <w:rFonts w:ascii="Times New Roman" w:eastAsia="標楷體" w:hAnsi="Times New Roman" w:cs="Times New Roman"/>
          <w:sz w:val="28"/>
          <w:szCs w:val="28"/>
        </w:rPr>
        <w:t>(</w:t>
      </w:r>
      <w:r w:rsidRPr="005725AB">
        <w:rPr>
          <w:rFonts w:ascii="Times New Roman" w:eastAsia="標楷體" w:hAnsi="Times New Roman" w:cs="Times New Roman"/>
          <w:sz w:val="28"/>
          <w:szCs w:val="28"/>
        </w:rPr>
        <w:t>居留證號</w:t>
      </w:r>
      <w:r w:rsidRPr="005725AB">
        <w:rPr>
          <w:rFonts w:ascii="Times New Roman" w:eastAsia="標楷體" w:hAnsi="Times New Roman" w:cs="Times New Roman"/>
          <w:sz w:val="28"/>
          <w:szCs w:val="28"/>
        </w:rPr>
        <w:t>/</w:t>
      </w:r>
      <w:r w:rsidRPr="005725AB">
        <w:rPr>
          <w:rFonts w:ascii="Times New Roman" w:eastAsia="標楷體" w:hAnsi="Times New Roman" w:cs="Times New Roman"/>
          <w:sz w:val="28"/>
          <w:szCs w:val="28"/>
        </w:rPr>
        <w:t>護照號</w:t>
      </w:r>
      <w:r w:rsidRPr="005725AB">
        <w:rPr>
          <w:rFonts w:ascii="Times New Roman" w:eastAsia="標楷體" w:hAnsi="Times New Roman" w:cs="Times New Roman"/>
          <w:sz w:val="28"/>
          <w:szCs w:val="28"/>
        </w:rPr>
        <w:t>)</w:t>
      </w:r>
      <w:r w:rsidRPr="005725AB">
        <w:rPr>
          <w:rFonts w:ascii="Times New Roman" w:eastAsia="標楷體" w:hAnsi="Times New Roman" w:cs="Times New Roman"/>
          <w:sz w:val="28"/>
          <w:szCs w:val="28"/>
        </w:rPr>
        <w:t>：</w:t>
      </w:r>
    </w:p>
    <w:p w14:paraId="2077473D" w14:textId="0D2D324C" w:rsidR="00FC5039" w:rsidRPr="005725AB" w:rsidRDefault="00FC5039" w:rsidP="00FC5039">
      <w:pPr>
        <w:spacing w:after="0" w:line="440" w:lineRule="exact"/>
        <w:rPr>
          <w:rFonts w:ascii="Times New Roman" w:eastAsia="標楷體" w:hAnsi="Times New Roman" w:cs="Times New Roman"/>
          <w:sz w:val="28"/>
          <w:szCs w:val="28"/>
        </w:rPr>
      </w:pPr>
      <w:r w:rsidRPr="005725AB">
        <w:rPr>
          <w:rFonts w:ascii="Times New Roman" w:eastAsia="標楷體" w:hAnsi="Times New Roman" w:cs="Times New Roman"/>
          <w:sz w:val="28"/>
          <w:szCs w:val="28"/>
        </w:rPr>
        <w:t>立同意書人聯絡</w:t>
      </w:r>
      <w:r w:rsidR="00F9531C" w:rsidRPr="005725AB">
        <w:rPr>
          <w:rFonts w:ascii="Times New Roman" w:eastAsia="標楷體" w:hAnsi="Times New Roman" w:cs="Times New Roman"/>
          <w:sz w:val="28"/>
          <w:szCs w:val="28"/>
        </w:rPr>
        <w:t>地址</w:t>
      </w:r>
      <w:r w:rsidRPr="005725AB">
        <w:rPr>
          <w:rFonts w:ascii="Times New Roman" w:eastAsia="標楷體" w:hAnsi="Times New Roman" w:cs="Times New Roman"/>
          <w:sz w:val="28"/>
          <w:szCs w:val="28"/>
        </w:rPr>
        <w:t>：</w:t>
      </w:r>
      <w:r w:rsidRPr="005725AB">
        <w:rPr>
          <w:rFonts w:ascii="Times New Roman" w:eastAsia="標楷體" w:hAnsi="Times New Roman" w:cs="Times New Roman"/>
          <w:sz w:val="28"/>
          <w:szCs w:val="28"/>
        </w:rPr>
        <w:t xml:space="preserve"> </w:t>
      </w:r>
    </w:p>
    <w:p w14:paraId="4F06786F" w14:textId="77777777" w:rsidR="001D6F3C" w:rsidRPr="005725AB" w:rsidRDefault="001D6F3C" w:rsidP="00FC5039">
      <w:pPr>
        <w:spacing w:after="0" w:line="440" w:lineRule="exact"/>
        <w:rPr>
          <w:rFonts w:ascii="Times New Roman" w:eastAsia="標楷體" w:hAnsi="Times New Roman" w:cs="Times New Roman"/>
          <w:sz w:val="28"/>
          <w:szCs w:val="28"/>
        </w:rPr>
      </w:pPr>
    </w:p>
    <w:p w14:paraId="57149363" w14:textId="32F729AC" w:rsidR="00FC5039" w:rsidRPr="005725AB" w:rsidRDefault="00FC5039" w:rsidP="001D6F3C">
      <w:pPr>
        <w:spacing w:after="0" w:line="440" w:lineRule="exact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5725AB">
        <w:rPr>
          <w:rFonts w:ascii="Times New Roman" w:eastAsia="標楷體" w:hAnsi="Times New Roman" w:cs="Times New Roman"/>
          <w:sz w:val="28"/>
          <w:szCs w:val="28"/>
        </w:rPr>
        <w:t>中華民國</w:t>
      </w:r>
      <w:r w:rsidR="001E5662" w:rsidRPr="005725AB">
        <w:rPr>
          <w:rFonts w:ascii="Times New Roman" w:eastAsia="標楷體" w:hAnsi="Times New Roman" w:cs="Times New Roman"/>
          <w:sz w:val="28"/>
          <w:szCs w:val="28"/>
        </w:rPr>
        <w:t xml:space="preserve">　　</w:t>
      </w:r>
      <w:r w:rsidRPr="005725AB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5725AB">
        <w:rPr>
          <w:rFonts w:ascii="Times New Roman" w:eastAsia="標楷體" w:hAnsi="Times New Roman" w:cs="Times New Roman"/>
          <w:sz w:val="28"/>
          <w:szCs w:val="28"/>
        </w:rPr>
        <w:t>年</w:t>
      </w:r>
      <w:r w:rsidR="001E5662" w:rsidRPr="005725AB">
        <w:rPr>
          <w:rFonts w:ascii="Times New Roman" w:eastAsia="標楷體" w:hAnsi="Times New Roman" w:cs="Times New Roman"/>
          <w:sz w:val="28"/>
          <w:szCs w:val="28"/>
        </w:rPr>
        <w:t xml:space="preserve">　　</w:t>
      </w:r>
      <w:r w:rsidRPr="005725AB">
        <w:rPr>
          <w:rFonts w:ascii="Times New Roman" w:eastAsia="標楷體" w:hAnsi="Times New Roman" w:cs="Times New Roman"/>
          <w:sz w:val="28"/>
          <w:szCs w:val="28"/>
        </w:rPr>
        <w:t>月</w:t>
      </w:r>
      <w:r w:rsidR="001E5662" w:rsidRPr="005725AB">
        <w:rPr>
          <w:rFonts w:ascii="Times New Roman" w:eastAsia="標楷體" w:hAnsi="Times New Roman" w:cs="Times New Roman"/>
          <w:sz w:val="28"/>
          <w:szCs w:val="28"/>
        </w:rPr>
        <w:t xml:space="preserve">　　</w:t>
      </w:r>
      <w:r w:rsidRPr="005725AB">
        <w:rPr>
          <w:rFonts w:ascii="Times New Roman" w:eastAsia="標楷體" w:hAnsi="Times New Roman" w:cs="Times New Roman"/>
          <w:sz w:val="28"/>
          <w:szCs w:val="28"/>
        </w:rPr>
        <w:t>日</w:t>
      </w:r>
    </w:p>
    <w:sectPr w:rsidR="00FC5039" w:rsidRPr="005725A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09F5F7" w14:textId="77777777" w:rsidR="004F1400" w:rsidRDefault="004F1400" w:rsidP="00396DDE">
      <w:pPr>
        <w:spacing w:after="0" w:line="240" w:lineRule="auto"/>
      </w:pPr>
      <w:r>
        <w:separator/>
      </w:r>
    </w:p>
  </w:endnote>
  <w:endnote w:type="continuationSeparator" w:id="0">
    <w:p w14:paraId="15FC5EFA" w14:textId="77777777" w:rsidR="004F1400" w:rsidRDefault="004F1400" w:rsidP="00396D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Kokila">
    <w:panose1 w:val="01010601010101010101"/>
    <w:charset w:val="00"/>
    <w:family w:val="swiss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4004E8" w14:textId="77777777" w:rsidR="004F1400" w:rsidRDefault="004F1400" w:rsidP="00396DDE">
      <w:pPr>
        <w:spacing w:after="0" w:line="240" w:lineRule="auto"/>
      </w:pPr>
      <w:r>
        <w:separator/>
      </w:r>
    </w:p>
  </w:footnote>
  <w:footnote w:type="continuationSeparator" w:id="0">
    <w:p w14:paraId="3B1F7D5F" w14:textId="77777777" w:rsidR="004F1400" w:rsidRDefault="004F1400" w:rsidP="00396D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F542D"/>
    <w:multiLevelType w:val="multilevel"/>
    <w:tmpl w:val="20A82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0A3BD3"/>
    <w:multiLevelType w:val="multilevel"/>
    <w:tmpl w:val="3420FE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4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845020"/>
    <w:multiLevelType w:val="multilevel"/>
    <w:tmpl w:val="28D865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567E96"/>
    <w:multiLevelType w:val="hybridMultilevel"/>
    <w:tmpl w:val="4DA07FD4"/>
    <w:lvl w:ilvl="0" w:tplc="0409000F">
      <w:start w:val="1"/>
      <w:numFmt w:val="decimal"/>
      <w:lvlText w:val="%1."/>
      <w:lvlJc w:val="left"/>
      <w:pPr>
        <w:ind w:left="7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4" w15:restartNumberingAfterBreak="0">
    <w:nsid w:val="111C12EB"/>
    <w:multiLevelType w:val="multilevel"/>
    <w:tmpl w:val="00D2D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244246"/>
    <w:multiLevelType w:val="multilevel"/>
    <w:tmpl w:val="597A0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94232C7"/>
    <w:multiLevelType w:val="multilevel"/>
    <w:tmpl w:val="6BB0D1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B194B2F"/>
    <w:multiLevelType w:val="hybridMultilevel"/>
    <w:tmpl w:val="4DA07FD4"/>
    <w:lvl w:ilvl="0" w:tplc="FFFFFFFF">
      <w:start w:val="1"/>
      <w:numFmt w:val="decimal"/>
      <w:lvlText w:val="%1."/>
      <w:lvlJc w:val="left"/>
      <w:pPr>
        <w:ind w:left="72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200" w:hanging="480"/>
      </w:pPr>
    </w:lvl>
    <w:lvl w:ilvl="2" w:tplc="FFFFFFFF" w:tentative="1">
      <w:start w:val="1"/>
      <w:numFmt w:val="lowerRoman"/>
      <w:lvlText w:val="%3."/>
      <w:lvlJc w:val="right"/>
      <w:pPr>
        <w:ind w:left="1680" w:hanging="480"/>
      </w:pPr>
    </w:lvl>
    <w:lvl w:ilvl="3" w:tplc="FFFFFFFF" w:tentative="1">
      <w:start w:val="1"/>
      <w:numFmt w:val="decimal"/>
      <w:lvlText w:val="%4."/>
      <w:lvlJc w:val="left"/>
      <w:pPr>
        <w:ind w:left="216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640" w:hanging="480"/>
      </w:pPr>
    </w:lvl>
    <w:lvl w:ilvl="5" w:tplc="FFFFFFFF" w:tentative="1">
      <w:start w:val="1"/>
      <w:numFmt w:val="lowerRoman"/>
      <w:lvlText w:val="%6."/>
      <w:lvlJc w:val="right"/>
      <w:pPr>
        <w:ind w:left="3120" w:hanging="480"/>
      </w:pPr>
    </w:lvl>
    <w:lvl w:ilvl="6" w:tplc="FFFFFFFF" w:tentative="1">
      <w:start w:val="1"/>
      <w:numFmt w:val="decimal"/>
      <w:lvlText w:val="%7."/>
      <w:lvlJc w:val="left"/>
      <w:pPr>
        <w:ind w:left="360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080" w:hanging="480"/>
      </w:pPr>
    </w:lvl>
    <w:lvl w:ilvl="8" w:tplc="FFFFFFFF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8" w15:restartNumberingAfterBreak="0">
    <w:nsid w:val="1E596DBC"/>
    <w:multiLevelType w:val="multilevel"/>
    <w:tmpl w:val="0F86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C27223"/>
    <w:multiLevelType w:val="hybridMultilevel"/>
    <w:tmpl w:val="14E28268"/>
    <w:lvl w:ilvl="0" w:tplc="04090001">
      <w:start w:val="1"/>
      <w:numFmt w:val="bullet"/>
      <w:lvlText w:val=""/>
      <w:lvlJc w:val="left"/>
      <w:pPr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abstractNum w:abstractNumId="10" w15:restartNumberingAfterBreak="0">
    <w:nsid w:val="2F5105CD"/>
    <w:multiLevelType w:val="multilevel"/>
    <w:tmpl w:val="5C0A6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C807CE"/>
    <w:multiLevelType w:val="multilevel"/>
    <w:tmpl w:val="D7E4C5A4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lang w:eastAsia="zh-TW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550439"/>
    <w:multiLevelType w:val="multilevel"/>
    <w:tmpl w:val="80501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32A5D10"/>
    <w:multiLevelType w:val="hybridMultilevel"/>
    <w:tmpl w:val="F7D688B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78B6C15"/>
    <w:multiLevelType w:val="hybridMultilevel"/>
    <w:tmpl w:val="5EF68E4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75529A7"/>
    <w:multiLevelType w:val="multilevel"/>
    <w:tmpl w:val="63E01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75B08DE"/>
    <w:multiLevelType w:val="multilevel"/>
    <w:tmpl w:val="B6B0F4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85F4BA0"/>
    <w:multiLevelType w:val="multilevel"/>
    <w:tmpl w:val="0A0246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DBA5782"/>
    <w:multiLevelType w:val="multilevel"/>
    <w:tmpl w:val="BC50C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DD719E2"/>
    <w:multiLevelType w:val="multilevel"/>
    <w:tmpl w:val="523896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1952C32"/>
    <w:multiLevelType w:val="multilevel"/>
    <w:tmpl w:val="779074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6073F80"/>
    <w:multiLevelType w:val="multilevel"/>
    <w:tmpl w:val="992A7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BC5770C"/>
    <w:multiLevelType w:val="multilevel"/>
    <w:tmpl w:val="B4EEC2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FA828D8"/>
    <w:multiLevelType w:val="hybridMultilevel"/>
    <w:tmpl w:val="67ACC8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307541317">
    <w:abstractNumId w:val="4"/>
  </w:num>
  <w:num w:numId="2" w16cid:durableId="36709698">
    <w:abstractNumId w:val="2"/>
  </w:num>
  <w:num w:numId="3" w16cid:durableId="857740070">
    <w:abstractNumId w:val="19"/>
  </w:num>
  <w:num w:numId="4" w16cid:durableId="513230189">
    <w:abstractNumId w:val="10"/>
  </w:num>
  <w:num w:numId="5" w16cid:durableId="1528982878">
    <w:abstractNumId w:val="12"/>
  </w:num>
  <w:num w:numId="6" w16cid:durableId="136652516">
    <w:abstractNumId w:val="15"/>
  </w:num>
  <w:num w:numId="7" w16cid:durableId="356391426">
    <w:abstractNumId w:val="16"/>
  </w:num>
  <w:num w:numId="8" w16cid:durableId="805703200">
    <w:abstractNumId w:val="5"/>
  </w:num>
  <w:num w:numId="9" w16cid:durableId="1731927247">
    <w:abstractNumId w:val="0"/>
  </w:num>
  <w:num w:numId="10" w16cid:durableId="469710636">
    <w:abstractNumId w:val="18"/>
  </w:num>
  <w:num w:numId="11" w16cid:durableId="985813786">
    <w:abstractNumId w:val="8"/>
  </w:num>
  <w:num w:numId="12" w16cid:durableId="529341907">
    <w:abstractNumId w:val="21"/>
  </w:num>
  <w:num w:numId="13" w16cid:durableId="1966305708">
    <w:abstractNumId w:val="1"/>
  </w:num>
  <w:num w:numId="14" w16cid:durableId="1241721331">
    <w:abstractNumId w:val="6"/>
  </w:num>
  <w:num w:numId="15" w16cid:durableId="111945419">
    <w:abstractNumId w:val="17"/>
  </w:num>
  <w:num w:numId="16" w16cid:durableId="465972586">
    <w:abstractNumId w:val="20"/>
  </w:num>
  <w:num w:numId="17" w16cid:durableId="1228806100">
    <w:abstractNumId w:val="22"/>
  </w:num>
  <w:num w:numId="18" w16cid:durableId="1682272020">
    <w:abstractNumId w:val="9"/>
  </w:num>
  <w:num w:numId="19" w16cid:durableId="278727022">
    <w:abstractNumId w:val="3"/>
  </w:num>
  <w:num w:numId="20" w16cid:durableId="282998530">
    <w:abstractNumId w:val="11"/>
  </w:num>
  <w:num w:numId="21" w16cid:durableId="954289097">
    <w:abstractNumId w:val="7"/>
  </w:num>
  <w:num w:numId="22" w16cid:durableId="1838574361">
    <w:abstractNumId w:val="23"/>
  </w:num>
  <w:num w:numId="23" w16cid:durableId="1437945841">
    <w:abstractNumId w:val="14"/>
  </w:num>
  <w:num w:numId="24" w16cid:durableId="14793481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SwNDI0NzWwNDAwszBR0lEKTi0uzszPAykwrAUApC3VACwAAAA="/>
  </w:docVars>
  <w:rsids>
    <w:rsidRoot w:val="00A42936"/>
    <w:rsid w:val="0000262B"/>
    <w:rsid w:val="00003FC1"/>
    <w:rsid w:val="000148EA"/>
    <w:rsid w:val="00017788"/>
    <w:rsid w:val="0004035B"/>
    <w:rsid w:val="00045CAF"/>
    <w:rsid w:val="000652E8"/>
    <w:rsid w:val="0009310D"/>
    <w:rsid w:val="00096CE0"/>
    <w:rsid w:val="000B685D"/>
    <w:rsid w:val="000C2CAE"/>
    <w:rsid w:val="000D2A7D"/>
    <w:rsid w:val="000D35EA"/>
    <w:rsid w:val="000F219E"/>
    <w:rsid w:val="00103BC1"/>
    <w:rsid w:val="00114653"/>
    <w:rsid w:val="0011632C"/>
    <w:rsid w:val="00133988"/>
    <w:rsid w:val="001360C0"/>
    <w:rsid w:val="00151E1D"/>
    <w:rsid w:val="00155A2A"/>
    <w:rsid w:val="001577A1"/>
    <w:rsid w:val="0016753B"/>
    <w:rsid w:val="00170E60"/>
    <w:rsid w:val="001918EA"/>
    <w:rsid w:val="00191999"/>
    <w:rsid w:val="001C4A6E"/>
    <w:rsid w:val="001C58CD"/>
    <w:rsid w:val="001D54A2"/>
    <w:rsid w:val="001D6F3C"/>
    <w:rsid w:val="001D7B09"/>
    <w:rsid w:val="001E5662"/>
    <w:rsid w:val="001E755E"/>
    <w:rsid w:val="001E7B91"/>
    <w:rsid w:val="001F4AAC"/>
    <w:rsid w:val="0020214B"/>
    <w:rsid w:val="002070D2"/>
    <w:rsid w:val="00215B15"/>
    <w:rsid w:val="00216D1D"/>
    <w:rsid w:val="00220679"/>
    <w:rsid w:val="00231A0C"/>
    <w:rsid w:val="00232F29"/>
    <w:rsid w:val="002357B0"/>
    <w:rsid w:val="00237122"/>
    <w:rsid w:val="0025002C"/>
    <w:rsid w:val="002638A8"/>
    <w:rsid w:val="002642B5"/>
    <w:rsid w:val="00272130"/>
    <w:rsid w:val="00273726"/>
    <w:rsid w:val="002746B4"/>
    <w:rsid w:val="00281724"/>
    <w:rsid w:val="0028207C"/>
    <w:rsid w:val="00282645"/>
    <w:rsid w:val="00296473"/>
    <w:rsid w:val="002A1BCB"/>
    <w:rsid w:val="002A6F21"/>
    <w:rsid w:val="002A78B4"/>
    <w:rsid w:val="002A7F9B"/>
    <w:rsid w:val="002B41D3"/>
    <w:rsid w:val="002C510E"/>
    <w:rsid w:val="002C7C07"/>
    <w:rsid w:val="002E14FD"/>
    <w:rsid w:val="002E298E"/>
    <w:rsid w:val="002E3885"/>
    <w:rsid w:val="002F0539"/>
    <w:rsid w:val="002F0C1D"/>
    <w:rsid w:val="002F7553"/>
    <w:rsid w:val="00301E52"/>
    <w:rsid w:val="00310770"/>
    <w:rsid w:val="003128C2"/>
    <w:rsid w:val="00321DC1"/>
    <w:rsid w:val="00323545"/>
    <w:rsid w:val="0032459B"/>
    <w:rsid w:val="00330BBD"/>
    <w:rsid w:val="003352F9"/>
    <w:rsid w:val="00337984"/>
    <w:rsid w:val="00337B57"/>
    <w:rsid w:val="00341774"/>
    <w:rsid w:val="00346488"/>
    <w:rsid w:val="00363C5B"/>
    <w:rsid w:val="00370682"/>
    <w:rsid w:val="003846AA"/>
    <w:rsid w:val="003859A2"/>
    <w:rsid w:val="00386CEF"/>
    <w:rsid w:val="00396DDE"/>
    <w:rsid w:val="003B089A"/>
    <w:rsid w:val="003B4A6F"/>
    <w:rsid w:val="003B6DAF"/>
    <w:rsid w:val="003C2CFF"/>
    <w:rsid w:val="003C4548"/>
    <w:rsid w:val="003D0244"/>
    <w:rsid w:val="003D138B"/>
    <w:rsid w:val="00405893"/>
    <w:rsid w:val="00416CF7"/>
    <w:rsid w:val="00417737"/>
    <w:rsid w:val="0042077B"/>
    <w:rsid w:val="00436C0C"/>
    <w:rsid w:val="00441E7D"/>
    <w:rsid w:val="00444DF9"/>
    <w:rsid w:val="00445A06"/>
    <w:rsid w:val="004546FD"/>
    <w:rsid w:val="004555D5"/>
    <w:rsid w:val="00462A5A"/>
    <w:rsid w:val="004808E9"/>
    <w:rsid w:val="004831A2"/>
    <w:rsid w:val="00483D43"/>
    <w:rsid w:val="00495430"/>
    <w:rsid w:val="004A5DDC"/>
    <w:rsid w:val="004A7E50"/>
    <w:rsid w:val="004C7280"/>
    <w:rsid w:val="004D2A9D"/>
    <w:rsid w:val="004E045C"/>
    <w:rsid w:val="004F1400"/>
    <w:rsid w:val="0050095D"/>
    <w:rsid w:val="005018EB"/>
    <w:rsid w:val="005174C8"/>
    <w:rsid w:val="00521142"/>
    <w:rsid w:val="00534005"/>
    <w:rsid w:val="00534382"/>
    <w:rsid w:val="00541270"/>
    <w:rsid w:val="00541B1A"/>
    <w:rsid w:val="00543CA4"/>
    <w:rsid w:val="005563F0"/>
    <w:rsid w:val="00557CCE"/>
    <w:rsid w:val="0056186C"/>
    <w:rsid w:val="005725AB"/>
    <w:rsid w:val="00597554"/>
    <w:rsid w:val="005A3A03"/>
    <w:rsid w:val="005B0655"/>
    <w:rsid w:val="005B7EFC"/>
    <w:rsid w:val="005C0DBA"/>
    <w:rsid w:val="005D08AE"/>
    <w:rsid w:val="005D46D8"/>
    <w:rsid w:val="005F6D7C"/>
    <w:rsid w:val="00604B91"/>
    <w:rsid w:val="006141F6"/>
    <w:rsid w:val="00614EAC"/>
    <w:rsid w:val="006161C2"/>
    <w:rsid w:val="006163A3"/>
    <w:rsid w:val="006245C0"/>
    <w:rsid w:val="00624F38"/>
    <w:rsid w:val="00634289"/>
    <w:rsid w:val="0063492E"/>
    <w:rsid w:val="006401EF"/>
    <w:rsid w:val="00642F98"/>
    <w:rsid w:val="00645A1C"/>
    <w:rsid w:val="00654C78"/>
    <w:rsid w:val="00667B0E"/>
    <w:rsid w:val="0067096C"/>
    <w:rsid w:val="00674AFD"/>
    <w:rsid w:val="00681865"/>
    <w:rsid w:val="0069709B"/>
    <w:rsid w:val="006A3ECC"/>
    <w:rsid w:val="006B2619"/>
    <w:rsid w:val="006C19A7"/>
    <w:rsid w:val="006C5537"/>
    <w:rsid w:val="006C7DBE"/>
    <w:rsid w:val="006D09FF"/>
    <w:rsid w:val="006E6911"/>
    <w:rsid w:val="006F26E0"/>
    <w:rsid w:val="006F509A"/>
    <w:rsid w:val="006F62EF"/>
    <w:rsid w:val="00701B69"/>
    <w:rsid w:val="00710070"/>
    <w:rsid w:val="007129B2"/>
    <w:rsid w:val="00716AE4"/>
    <w:rsid w:val="007244A6"/>
    <w:rsid w:val="0072734D"/>
    <w:rsid w:val="00734C9A"/>
    <w:rsid w:val="00737F1E"/>
    <w:rsid w:val="007700B6"/>
    <w:rsid w:val="007860A7"/>
    <w:rsid w:val="0079128F"/>
    <w:rsid w:val="00795602"/>
    <w:rsid w:val="007B03B9"/>
    <w:rsid w:val="007C14E0"/>
    <w:rsid w:val="007C71E7"/>
    <w:rsid w:val="007D142C"/>
    <w:rsid w:val="007D4A06"/>
    <w:rsid w:val="007D4C07"/>
    <w:rsid w:val="007E6090"/>
    <w:rsid w:val="007E6C71"/>
    <w:rsid w:val="007F6516"/>
    <w:rsid w:val="00804A22"/>
    <w:rsid w:val="008054DC"/>
    <w:rsid w:val="008058A1"/>
    <w:rsid w:val="00807AC2"/>
    <w:rsid w:val="00833AB3"/>
    <w:rsid w:val="00852EDE"/>
    <w:rsid w:val="00855E5A"/>
    <w:rsid w:val="008665B7"/>
    <w:rsid w:val="0087290A"/>
    <w:rsid w:val="00875696"/>
    <w:rsid w:val="008D14E0"/>
    <w:rsid w:val="008D5033"/>
    <w:rsid w:val="008E1B56"/>
    <w:rsid w:val="008E31BC"/>
    <w:rsid w:val="008F752A"/>
    <w:rsid w:val="00911737"/>
    <w:rsid w:val="00912452"/>
    <w:rsid w:val="009253D2"/>
    <w:rsid w:val="00935FA6"/>
    <w:rsid w:val="009473DF"/>
    <w:rsid w:val="00963940"/>
    <w:rsid w:val="00964466"/>
    <w:rsid w:val="0097471D"/>
    <w:rsid w:val="00980449"/>
    <w:rsid w:val="0098489D"/>
    <w:rsid w:val="009A06A0"/>
    <w:rsid w:val="009A4663"/>
    <w:rsid w:val="009A48B4"/>
    <w:rsid w:val="009B088B"/>
    <w:rsid w:val="009C54AB"/>
    <w:rsid w:val="00A03A42"/>
    <w:rsid w:val="00A04378"/>
    <w:rsid w:val="00A20BEF"/>
    <w:rsid w:val="00A42936"/>
    <w:rsid w:val="00A5153F"/>
    <w:rsid w:val="00A977EC"/>
    <w:rsid w:val="00AA0773"/>
    <w:rsid w:val="00AA6557"/>
    <w:rsid w:val="00AB5931"/>
    <w:rsid w:val="00AC0842"/>
    <w:rsid w:val="00AD69DE"/>
    <w:rsid w:val="00AD7899"/>
    <w:rsid w:val="00AE1897"/>
    <w:rsid w:val="00AF3406"/>
    <w:rsid w:val="00AF382F"/>
    <w:rsid w:val="00AF4003"/>
    <w:rsid w:val="00B0566C"/>
    <w:rsid w:val="00B13334"/>
    <w:rsid w:val="00B13D35"/>
    <w:rsid w:val="00B30B0F"/>
    <w:rsid w:val="00B40D18"/>
    <w:rsid w:val="00B433CA"/>
    <w:rsid w:val="00B535DF"/>
    <w:rsid w:val="00B62171"/>
    <w:rsid w:val="00B62F10"/>
    <w:rsid w:val="00B751CE"/>
    <w:rsid w:val="00B847BC"/>
    <w:rsid w:val="00B8488E"/>
    <w:rsid w:val="00BA399A"/>
    <w:rsid w:val="00BB5F7B"/>
    <w:rsid w:val="00BE2346"/>
    <w:rsid w:val="00BE2D9A"/>
    <w:rsid w:val="00BE6B81"/>
    <w:rsid w:val="00BF544B"/>
    <w:rsid w:val="00BF69D4"/>
    <w:rsid w:val="00C0408C"/>
    <w:rsid w:val="00C06262"/>
    <w:rsid w:val="00C16125"/>
    <w:rsid w:val="00C25B41"/>
    <w:rsid w:val="00C26011"/>
    <w:rsid w:val="00C566D2"/>
    <w:rsid w:val="00C64399"/>
    <w:rsid w:val="00C9242E"/>
    <w:rsid w:val="00CA4EB7"/>
    <w:rsid w:val="00CB5206"/>
    <w:rsid w:val="00CC37BB"/>
    <w:rsid w:val="00CD2E27"/>
    <w:rsid w:val="00CD4A06"/>
    <w:rsid w:val="00CE1672"/>
    <w:rsid w:val="00CE268C"/>
    <w:rsid w:val="00CF6297"/>
    <w:rsid w:val="00CF7F59"/>
    <w:rsid w:val="00D10EF8"/>
    <w:rsid w:val="00D11056"/>
    <w:rsid w:val="00D1506A"/>
    <w:rsid w:val="00D2151A"/>
    <w:rsid w:val="00D257FC"/>
    <w:rsid w:val="00D326BB"/>
    <w:rsid w:val="00D3753E"/>
    <w:rsid w:val="00D55359"/>
    <w:rsid w:val="00D74A2D"/>
    <w:rsid w:val="00D82F98"/>
    <w:rsid w:val="00D87D7A"/>
    <w:rsid w:val="00D97FC6"/>
    <w:rsid w:val="00DC0959"/>
    <w:rsid w:val="00DC1917"/>
    <w:rsid w:val="00DC1A33"/>
    <w:rsid w:val="00DC65BE"/>
    <w:rsid w:val="00DC7113"/>
    <w:rsid w:val="00DD2DB1"/>
    <w:rsid w:val="00DE3AE3"/>
    <w:rsid w:val="00DE4F92"/>
    <w:rsid w:val="00DF04DB"/>
    <w:rsid w:val="00DF2B74"/>
    <w:rsid w:val="00DF4397"/>
    <w:rsid w:val="00E008F0"/>
    <w:rsid w:val="00E10084"/>
    <w:rsid w:val="00E10A3F"/>
    <w:rsid w:val="00E14A3D"/>
    <w:rsid w:val="00E14C02"/>
    <w:rsid w:val="00E2184C"/>
    <w:rsid w:val="00E25A27"/>
    <w:rsid w:val="00E33FA7"/>
    <w:rsid w:val="00E44D93"/>
    <w:rsid w:val="00E65607"/>
    <w:rsid w:val="00E705DD"/>
    <w:rsid w:val="00E761D7"/>
    <w:rsid w:val="00EB2DE3"/>
    <w:rsid w:val="00ED4AAE"/>
    <w:rsid w:val="00ED7B81"/>
    <w:rsid w:val="00EE30BA"/>
    <w:rsid w:val="00EE562D"/>
    <w:rsid w:val="00EF72EA"/>
    <w:rsid w:val="00F02D76"/>
    <w:rsid w:val="00F174B2"/>
    <w:rsid w:val="00F24DA6"/>
    <w:rsid w:val="00F46A2A"/>
    <w:rsid w:val="00F504A2"/>
    <w:rsid w:val="00F7342F"/>
    <w:rsid w:val="00F859DA"/>
    <w:rsid w:val="00F9531C"/>
    <w:rsid w:val="00FB1E96"/>
    <w:rsid w:val="00FC21C0"/>
    <w:rsid w:val="00FC5039"/>
    <w:rsid w:val="00FC5BDD"/>
    <w:rsid w:val="00FC7DEB"/>
    <w:rsid w:val="00FE073F"/>
    <w:rsid w:val="00FE58AC"/>
    <w:rsid w:val="00FE613C"/>
    <w:rsid w:val="00FF142C"/>
    <w:rsid w:val="00FF4E94"/>
    <w:rsid w:val="00FF6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36A530C"/>
  <w15:chartTrackingRefBased/>
  <w15:docId w15:val="{51D98B6E-0749-41B2-B123-DB7D92736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1"/>
        <w:lang w:val="en-US" w:eastAsia="zh-TW" w:bidi="hi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rFonts w:cs="Kokila"/>
    </w:rPr>
  </w:style>
  <w:style w:type="paragraph" w:styleId="1">
    <w:name w:val="heading 1"/>
    <w:basedOn w:val="a"/>
    <w:next w:val="a"/>
    <w:link w:val="10"/>
    <w:uiPriority w:val="9"/>
    <w:qFormat/>
    <w:rsid w:val="00A42936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3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4293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42936"/>
    <w:pPr>
      <w:keepNext/>
      <w:keepLines/>
      <w:spacing w:before="160" w:after="40"/>
      <w:outlineLvl w:val="2"/>
    </w:pPr>
    <w:rPr>
      <w:rFonts w:eastAsiaTheme="majorEastAsia" w:cstheme="majorBidi"/>
      <w:color w:val="0F4761" w:themeColor="accent1" w:themeShade="BF"/>
      <w:sz w:val="32"/>
      <w:szCs w:val="29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42936"/>
    <w:pPr>
      <w:keepNext/>
      <w:keepLines/>
      <w:spacing w:before="160" w:after="40"/>
      <w:outlineLvl w:val="3"/>
    </w:pPr>
    <w:rPr>
      <w:rFonts w:eastAsiaTheme="majorEastAsia" w:cstheme="majorBidi"/>
      <w:color w:val="0F4761" w:themeColor="accent1" w:themeShade="BF"/>
      <w:sz w:val="28"/>
      <w:szCs w:val="25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4293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42936"/>
    <w:pPr>
      <w:keepNext/>
      <w:keepLines/>
      <w:spacing w:before="40" w:after="0"/>
      <w:outlineLvl w:val="5"/>
    </w:pPr>
    <w:rPr>
      <w:rFonts w:eastAsiaTheme="majorEastAsia" w:cstheme="majorBidi"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42936"/>
    <w:pPr>
      <w:keepNext/>
      <w:keepLines/>
      <w:spacing w:before="40" w:after="0"/>
      <w:ind w:leftChars="100" w:left="10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42936"/>
    <w:pPr>
      <w:keepNext/>
      <w:keepLines/>
      <w:spacing w:before="40" w:after="0"/>
      <w:ind w:leftChars="200" w:left="200"/>
      <w:outlineLvl w:val="7"/>
    </w:pPr>
    <w:rPr>
      <w:rFonts w:eastAsiaTheme="majorEastAsia" w:cstheme="majorBidi"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42936"/>
    <w:pPr>
      <w:keepNext/>
      <w:keepLines/>
      <w:spacing w:before="40" w:after="0"/>
      <w:ind w:leftChars="300" w:left="30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A42936"/>
    <w:rPr>
      <w:rFonts w:asciiTheme="majorHAnsi" w:eastAsiaTheme="majorEastAsia" w:hAnsiTheme="majorHAnsi" w:cstheme="majorBidi"/>
      <w:color w:val="0F4761" w:themeColor="accent1" w:themeShade="BF"/>
      <w:sz w:val="48"/>
      <w:szCs w:val="43"/>
    </w:rPr>
  </w:style>
  <w:style w:type="character" w:customStyle="1" w:styleId="20">
    <w:name w:val="標題 2 字元"/>
    <w:basedOn w:val="a0"/>
    <w:link w:val="2"/>
    <w:uiPriority w:val="9"/>
    <w:semiHidden/>
    <w:rsid w:val="00A42936"/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character" w:customStyle="1" w:styleId="30">
    <w:name w:val="標題 3 字元"/>
    <w:basedOn w:val="a0"/>
    <w:link w:val="3"/>
    <w:uiPriority w:val="9"/>
    <w:semiHidden/>
    <w:rsid w:val="00A42936"/>
    <w:rPr>
      <w:rFonts w:eastAsiaTheme="majorEastAsia" w:cstheme="majorBidi"/>
      <w:color w:val="0F4761" w:themeColor="accent1" w:themeShade="BF"/>
      <w:sz w:val="32"/>
      <w:szCs w:val="29"/>
    </w:rPr>
  </w:style>
  <w:style w:type="character" w:customStyle="1" w:styleId="40">
    <w:name w:val="標題 4 字元"/>
    <w:basedOn w:val="a0"/>
    <w:link w:val="4"/>
    <w:uiPriority w:val="9"/>
    <w:semiHidden/>
    <w:rsid w:val="00A42936"/>
    <w:rPr>
      <w:rFonts w:eastAsiaTheme="majorEastAsia" w:cstheme="majorBidi"/>
      <w:color w:val="0F4761" w:themeColor="accent1" w:themeShade="BF"/>
      <w:sz w:val="28"/>
      <w:szCs w:val="25"/>
    </w:rPr>
  </w:style>
  <w:style w:type="character" w:customStyle="1" w:styleId="50">
    <w:name w:val="標題 5 字元"/>
    <w:basedOn w:val="a0"/>
    <w:link w:val="5"/>
    <w:uiPriority w:val="9"/>
    <w:semiHidden/>
    <w:rsid w:val="00A42936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A42936"/>
    <w:rPr>
      <w:rFonts w:eastAsiaTheme="majorEastAsia" w:cstheme="majorBidi"/>
      <w:color w:val="595959" w:themeColor="text1" w:themeTint="A6"/>
    </w:rPr>
  </w:style>
  <w:style w:type="character" w:customStyle="1" w:styleId="70">
    <w:name w:val="標題 7 字元"/>
    <w:basedOn w:val="a0"/>
    <w:link w:val="7"/>
    <w:uiPriority w:val="9"/>
    <w:semiHidden/>
    <w:rsid w:val="00A42936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0"/>
    <w:link w:val="8"/>
    <w:uiPriority w:val="9"/>
    <w:semiHidden/>
    <w:rsid w:val="00A42936"/>
    <w:rPr>
      <w:rFonts w:eastAsiaTheme="majorEastAsia" w:cstheme="majorBidi"/>
      <w:color w:val="272727" w:themeColor="text1" w:themeTint="D8"/>
    </w:rPr>
  </w:style>
  <w:style w:type="character" w:customStyle="1" w:styleId="90">
    <w:name w:val="標題 9 字元"/>
    <w:basedOn w:val="a0"/>
    <w:link w:val="9"/>
    <w:uiPriority w:val="9"/>
    <w:semiHidden/>
    <w:rsid w:val="00A42936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A42936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a4">
    <w:name w:val="標題 字元"/>
    <w:basedOn w:val="a0"/>
    <w:link w:val="a3"/>
    <w:uiPriority w:val="10"/>
    <w:rsid w:val="00A42936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paragraph" w:styleId="a5">
    <w:name w:val="Subtitle"/>
    <w:basedOn w:val="a"/>
    <w:next w:val="a"/>
    <w:link w:val="a6"/>
    <w:uiPriority w:val="11"/>
    <w:qFormat/>
    <w:rsid w:val="00A42936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5"/>
    </w:rPr>
  </w:style>
  <w:style w:type="character" w:customStyle="1" w:styleId="a6">
    <w:name w:val="副標題 字元"/>
    <w:basedOn w:val="a0"/>
    <w:link w:val="a5"/>
    <w:uiPriority w:val="11"/>
    <w:rsid w:val="00A42936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5"/>
    </w:rPr>
  </w:style>
  <w:style w:type="paragraph" w:styleId="a7">
    <w:name w:val="Quote"/>
    <w:basedOn w:val="a"/>
    <w:next w:val="a"/>
    <w:link w:val="a8"/>
    <w:uiPriority w:val="29"/>
    <w:qFormat/>
    <w:rsid w:val="00A42936"/>
    <w:pPr>
      <w:spacing w:before="160"/>
      <w:jc w:val="center"/>
    </w:pPr>
    <w:rPr>
      <w:rFonts w:cs="Mangal"/>
      <w:i/>
      <w:iCs/>
      <w:color w:val="404040" w:themeColor="text1" w:themeTint="BF"/>
    </w:rPr>
  </w:style>
  <w:style w:type="character" w:customStyle="1" w:styleId="a8">
    <w:name w:val="引文 字元"/>
    <w:basedOn w:val="a0"/>
    <w:link w:val="a7"/>
    <w:uiPriority w:val="29"/>
    <w:rsid w:val="00A42936"/>
    <w:rPr>
      <w:rFonts w:cs="Mangal"/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A42936"/>
    <w:pPr>
      <w:ind w:left="720"/>
      <w:contextualSpacing/>
    </w:pPr>
    <w:rPr>
      <w:rFonts w:cs="Mangal"/>
    </w:rPr>
  </w:style>
  <w:style w:type="character" w:styleId="aa">
    <w:name w:val="Intense Emphasis"/>
    <w:basedOn w:val="a0"/>
    <w:uiPriority w:val="21"/>
    <w:qFormat/>
    <w:rsid w:val="00A42936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A4293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cs="Mangal"/>
      <w:i/>
      <w:iCs/>
      <w:color w:val="0F4761" w:themeColor="accent1" w:themeShade="BF"/>
    </w:rPr>
  </w:style>
  <w:style w:type="character" w:customStyle="1" w:styleId="ac">
    <w:name w:val="鮮明引文 字元"/>
    <w:basedOn w:val="a0"/>
    <w:link w:val="ab"/>
    <w:uiPriority w:val="30"/>
    <w:rsid w:val="00A42936"/>
    <w:rPr>
      <w:rFonts w:cs="Mangal"/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A42936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396DDE"/>
    <w:pPr>
      <w:tabs>
        <w:tab w:val="center" w:pos="4153"/>
        <w:tab w:val="right" w:pos="8306"/>
      </w:tabs>
      <w:snapToGrid w:val="0"/>
    </w:pPr>
    <w:rPr>
      <w:rFonts w:cs="Mangal"/>
      <w:sz w:val="20"/>
      <w:szCs w:val="18"/>
    </w:rPr>
  </w:style>
  <w:style w:type="character" w:customStyle="1" w:styleId="af">
    <w:name w:val="頁首 字元"/>
    <w:basedOn w:val="a0"/>
    <w:link w:val="ae"/>
    <w:uiPriority w:val="99"/>
    <w:rsid w:val="00396DDE"/>
    <w:rPr>
      <w:rFonts w:cs="Mangal"/>
      <w:sz w:val="20"/>
      <w:szCs w:val="18"/>
    </w:rPr>
  </w:style>
  <w:style w:type="paragraph" w:styleId="af0">
    <w:name w:val="footer"/>
    <w:basedOn w:val="a"/>
    <w:link w:val="af1"/>
    <w:uiPriority w:val="99"/>
    <w:unhideWhenUsed/>
    <w:rsid w:val="00396DDE"/>
    <w:pPr>
      <w:tabs>
        <w:tab w:val="center" w:pos="4153"/>
        <w:tab w:val="right" w:pos="8306"/>
      </w:tabs>
      <w:snapToGrid w:val="0"/>
    </w:pPr>
    <w:rPr>
      <w:rFonts w:cs="Mangal"/>
      <w:sz w:val="20"/>
      <w:szCs w:val="18"/>
    </w:rPr>
  </w:style>
  <w:style w:type="character" w:customStyle="1" w:styleId="af1">
    <w:name w:val="頁尾 字元"/>
    <w:basedOn w:val="a0"/>
    <w:link w:val="af0"/>
    <w:uiPriority w:val="99"/>
    <w:rsid w:val="00396DDE"/>
    <w:rPr>
      <w:rFonts w:cs="Mangal"/>
      <w:sz w:val="20"/>
      <w:szCs w:val="18"/>
    </w:rPr>
  </w:style>
  <w:style w:type="character" w:styleId="af2">
    <w:name w:val="annotation reference"/>
    <w:basedOn w:val="a0"/>
    <w:uiPriority w:val="99"/>
    <w:semiHidden/>
    <w:unhideWhenUsed/>
    <w:rsid w:val="00DD2DB1"/>
    <w:rPr>
      <w:sz w:val="18"/>
      <w:szCs w:val="18"/>
    </w:rPr>
  </w:style>
  <w:style w:type="paragraph" w:styleId="af3">
    <w:name w:val="annotation text"/>
    <w:basedOn w:val="a"/>
    <w:link w:val="af4"/>
    <w:uiPriority w:val="99"/>
    <w:semiHidden/>
    <w:unhideWhenUsed/>
    <w:rsid w:val="00DD2DB1"/>
    <w:rPr>
      <w:rFonts w:cs="Mangal"/>
    </w:rPr>
  </w:style>
  <w:style w:type="character" w:customStyle="1" w:styleId="af4">
    <w:name w:val="註解文字 字元"/>
    <w:basedOn w:val="a0"/>
    <w:link w:val="af3"/>
    <w:uiPriority w:val="99"/>
    <w:semiHidden/>
    <w:rsid w:val="00DD2DB1"/>
    <w:rPr>
      <w:rFonts w:cs="Mangal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DD2DB1"/>
    <w:rPr>
      <w:b/>
      <w:bCs/>
    </w:rPr>
  </w:style>
  <w:style w:type="character" w:customStyle="1" w:styleId="af6">
    <w:name w:val="註解主旨 字元"/>
    <w:basedOn w:val="af4"/>
    <w:link w:val="af5"/>
    <w:uiPriority w:val="99"/>
    <w:semiHidden/>
    <w:rsid w:val="00DD2DB1"/>
    <w:rPr>
      <w:rFonts w:cs="Mangal"/>
      <w:b/>
      <w:bCs/>
    </w:rPr>
  </w:style>
  <w:style w:type="paragraph" w:styleId="af7">
    <w:name w:val="Balloon Text"/>
    <w:basedOn w:val="a"/>
    <w:link w:val="af8"/>
    <w:uiPriority w:val="99"/>
    <w:semiHidden/>
    <w:unhideWhenUsed/>
    <w:rsid w:val="00DD2DB1"/>
    <w:pPr>
      <w:spacing w:after="0" w:line="240" w:lineRule="auto"/>
    </w:pPr>
    <w:rPr>
      <w:rFonts w:asciiTheme="majorHAnsi" w:eastAsiaTheme="majorEastAsia" w:hAnsiTheme="majorHAnsi" w:cstheme="majorBidi"/>
      <w:sz w:val="18"/>
      <w:szCs w:val="16"/>
    </w:rPr>
  </w:style>
  <w:style w:type="character" w:customStyle="1" w:styleId="af8">
    <w:name w:val="註解方塊文字 字元"/>
    <w:basedOn w:val="a0"/>
    <w:link w:val="af7"/>
    <w:uiPriority w:val="99"/>
    <w:semiHidden/>
    <w:rsid w:val="00DD2DB1"/>
    <w:rPr>
      <w:rFonts w:asciiTheme="majorHAnsi" w:eastAsiaTheme="majorEastAsia" w:hAnsiTheme="majorHAnsi" w:cstheme="majorBidi"/>
      <w:sz w:val="18"/>
      <w:szCs w:val="16"/>
    </w:rPr>
  </w:style>
  <w:style w:type="paragraph" w:styleId="af9">
    <w:name w:val="Revision"/>
    <w:hidden/>
    <w:uiPriority w:val="99"/>
    <w:semiHidden/>
    <w:rsid w:val="009473DF"/>
    <w:pPr>
      <w:spacing w:after="0" w:line="240" w:lineRule="auto"/>
    </w:pPr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60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9</TotalTime>
  <Pages>1</Pages>
  <Words>97</Words>
  <Characters>555</Characters>
  <Application>Microsoft Office Word</Application>
  <DocSecurity>0</DocSecurity>
  <Lines>4</Lines>
  <Paragraphs>1</Paragraphs>
  <ScaleCrop>false</ScaleCrop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徐維筠</dc:creator>
  <cp:keywords/>
  <dc:description/>
  <cp:lastModifiedBy>徐維筠</cp:lastModifiedBy>
  <cp:revision>3</cp:revision>
  <cp:lastPrinted>2025-08-18T04:09:00Z</cp:lastPrinted>
  <dcterms:created xsi:type="dcterms:W3CDTF">2025-09-01T08:18:00Z</dcterms:created>
  <dcterms:modified xsi:type="dcterms:W3CDTF">2025-09-01T08:18:00Z</dcterms:modified>
</cp:coreProperties>
</file>